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974F2" w14:textId="678143CD" w:rsidR="00010DFC" w:rsidRPr="00010DFC" w:rsidRDefault="00010DFC" w:rsidP="00010DFC">
      <w:pPr>
        <w:rPr>
          <w:rFonts w:ascii="Arial" w:hAnsi="Arial" w:cs="Arial"/>
          <w:i/>
          <w:iCs/>
        </w:rPr>
      </w:pPr>
      <w:r w:rsidRPr="00010DFC">
        <w:rPr>
          <w:rFonts w:ascii="Arial" w:hAnsi="Arial" w:cs="Arial"/>
          <w:i/>
          <w:iCs/>
        </w:rPr>
        <w:t>Has the presidency become too powerful?</w:t>
      </w:r>
      <w:r w:rsidRPr="001C67AD">
        <w:rPr>
          <w:rFonts w:ascii="Arial" w:hAnsi="Arial" w:cs="Arial"/>
          <w:i/>
          <w:iCs/>
        </w:rPr>
        <w:t xml:space="preserve"> </w:t>
      </w:r>
      <w:r w:rsidRPr="00010DFC">
        <w:rPr>
          <w:rFonts w:ascii="Arial" w:hAnsi="Arial" w:cs="Arial"/>
          <w:i/>
          <w:iCs/>
        </w:rPr>
        <w:t xml:space="preserve">Electoral College </w:t>
      </w:r>
      <w:proofErr w:type="gramStart"/>
      <w:r w:rsidRPr="00010DFC">
        <w:rPr>
          <w:rFonts w:ascii="Arial" w:hAnsi="Arial" w:cs="Arial"/>
          <w:i/>
          <w:iCs/>
        </w:rPr>
        <w:t>The</w:t>
      </w:r>
      <w:proofErr w:type="gramEnd"/>
      <w:r w:rsidRPr="00010DFC">
        <w:rPr>
          <w:rFonts w:ascii="Arial" w:hAnsi="Arial" w:cs="Arial"/>
          <w:i/>
          <w:iCs/>
        </w:rPr>
        <w:t xml:space="preserve"> President has too much power in my opinion.</w:t>
      </w:r>
    </w:p>
    <w:p w14:paraId="57EDF425" w14:textId="77777777" w:rsidR="00D15BD5" w:rsidRPr="001C67AD" w:rsidRDefault="00D15BD5">
      <w:pPr>
        <w:rPr>
          <w:rFonts w:ascii="Arial" w:hAnsi="Arial" w:cs="Arial"/>
          <w:i/>
          <w:iCs/>
        </w:rPr>
      </w:pPr>
    </w:p>
    <w:sectPr w:rsidR="00D15BD5" w:rsidRPr="001C67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Q1tTAwMTIwNDNV0lEKTi0uzszPAykwrAUAJUQWnSwAAAA="/>
  </w:docVars>
  <w:rsids>
    <w:rsidRoot w:val="00010DFC"/>
    <w:rsid w:val="00010DFC"/>
    <w:rsid w:val="001C67A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B024"/>
  <w15:chartTrackingRefBased/>
  <w15:docId w15:val="{3DFE4059-E6C7-436B-B0B5-78B58712B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1T11:52:00Z</dcterms:created>
  <dcterms:modified xsi:type="dcterms:W3CDTF">2022-04-11T11:53:00Z</dcterms:modified>
</cp:coreProperties>
</file>